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C8092F" w14:paraId="77B5AD4F" w14:textId="77777777" w:rsidTr="009737CC">
        <w:tc>
          <w:tcPr>
            <w:tcW w:w="9350" w:type="dxa"/>
            <w:gridSpan w:val="4"/>
          </w:tcPr>
          <w:p w14:paraId="61A1FA20" w14:textId="0CFD9112" w:rsidR="00C8092F" w:rsidRDefault="00C8092F" w:rsidP="00C8092F">
            <w:pPr>
              <w:jc w:val="center"/>
              <w:rPr>
                <w:sz w:val="30"/>
              </w:rPr>
            </w:pPr>
            <w:r w:rsidRPr="00C8092F">
              <w:rPr>
                <w:b/>
                <w:sz w:val="30"/>
              </w:rPr>
              <w:t xml:space="preserve">CS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0"/>
                </w:rPr>
                <m:t>208</m:t>
              </m:r>
            </m:oMath>
            <w:r w:rsidRPr="00C8092F">
              <w:rPr>
                <w:b/>
                <w:sz w:val="30"/>
              </w:rPr>
              <w:t xml:space="preserve">: </w:t>
            </w:r>
            <w:r w:rsidR="00871669">
              <w:rPr>
                <w:bCs/>
                <w:sz w:val="30"/>
              </w:rPr>
              <w:t xml:space="preserve">Data </w:t>
            </w:r>
            <w:r w:rsidRPr="00C8092F">
              <w:rPr>
                <w:sz w:val="30"/>
              </w:rPr>
              <w:t xml:space="preserve">Structure </w:t>
            </w:r>
            <w:r w:rsidR="00561197">
              <w:rPr>
                <w:sz w:val="30"/>
              </w:rPr>
              <w:t>L</w:t>
            </w:r>
            <w:r w:rsidRPr="00C8092F">
              <w:rPr>
                <w:sz w:val="30"/>
              </w:rPr>
              <w:t>ab</w:t>
            </w:r>
            <w:r w:rsidR="0018425D">
              <w:rPr>
                <w:sz w:val="30"/>
              </w:rPr>
              <w:t xml:space="preserve"> (Sec-</w:t>
            </w:r>
            <m:oMath>
              <m:r>
                <w:rPr>
                  <w:rFonts w:ascii="Cambria Math" w:hAnsi="Cambria Math"/>
                  <w:sz w:val="30"/>
                </w:rPr>
                <m:t>2</m:t>
              </m:r>
            </m:oMath>
            <w:r w:rsidR="0018425D">
              <w:rPr>
                <w:sz w:val="30"/>
              </w:rPr>
              <w:t>)</w:t>
            </w:r>
          </w:p>
          <w:p w14:paraId="1E057C43" w14:textId="77777777" w:rsid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Department of Computer Science and Engineering</w:t>
            </w:r>
          </w:p>
          <w:p w14:paraId="537CD9A0" w14:textId="77777777" w:rsidR="007D61FC" w:rsidRP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University of Liberal Arts Bangladesh</w:t>
            </w:r>
          </w:p>
        </w:tc>
      </w:tr>
      <w:tr w:rsidR="00561197" w14:paraId="2F99AC30" w14:textId="77777777" w:rsidTr="009737CC">
        <w:tc>
          <w:tcPr>
            <w:tcW w:w="5575" w:type="dxa"/>
            <w:gridSpan w:val="2"/>
          </w:tcPr>
          <w:p w14:paraId="0FC695E8" w14:textId="4E635855" w:rsidR="00561197" w:rsidRDefault="00561197" w:rsidP="00121044">
            <w:pPr>
              <w:rPr>
                <w:b/>
              </w:rPr>
            </w:pPr>
            <w:r>
              <w:rPr>
                <w:b/>
              </w:rPr>
              <w:t xml:space="preserve">Course Title: </w:t>
            </w:r>
            <w:r w:rsidR="00121044">
              <w:rPr>
                <w:bCs/>
              </w:rPr>
              <w:t>Data Structure</w:t>
            </w:r>
            <w:r w:rsidRPr="00561197">
              <w:t xml:space="preserve"> </w:t>
            </w:r>
            <w:r w:rsidR="00D2683E">
              <w:t>L</w:t>
            </w:r>
            <w:r w:rsidRPr="00561197">
              <w:t>ab</w:t>
            </w:r>
          </w:p>
        </w:tc>
        <w:tc>
          <w:tcPr>
            <w:tcW w:w="3775" w:type="dxa"/>
            <w:gridSpan w:val="2"/>
          </w:tcPr>
          <w:p w14:paraId="50718F77" w14:textId="7D5B123C" w:rsidR="00561197" w:rsidRPr="00561197" w:rsidRDefault="00561197" w:rsidP="0010273F">
            <w:pPr>
              <w:jc w:val="right"/>
            </w:pPr>
            <w:r>
              <w:rPr>
                <w:b/>
              </w:rPr>
              <w:t xml:space="preserve">Course Code: </w:t>
            </w:r>
            <w:r>
              <w:t xml:space="preserve">CSE </w:t>
            </w:r>
            <m:oMath>
              <m:r>
                <w:rPr>
                  <w:rFonts w:ascii="Cambria Math" w:hAnsi="Cambria Math"/>
                </w:rPr>
                <m:t>208</m:t>
              </m:r>
            </m:oMath>
          </w:p>
        </w:tc>
      </w:tr>
      <w:tr w:rsidR="00753B20" w14:paraId="74DFC153" w14:textId="77777777" w:rsidTr="009737CC">
        <w:tc>
          <w:tcPr>
            <w:tcW w:w="5575" w:type="dxa"/>
            <w:gridSpan w:val="2"/>
          </w:tcPr>
          <w:p w14:paraId="356F6CC1" w14:textId="2EB01799" w:rsidR="00753B20" w:rsidRPr="00753B20" w:rsidRDefault="007C7886" w:rsidP="00753B20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7773AA">
              <w:rPr>
                <w:b/>
              </w:rPr>
              <w:t>Marks: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15</m:t>
              </m:r>
            </m:oMath>
          </w:p>
        </w:tc>
        <w:tc>
          <w:tcPr>
            <w:tcW w:w="3775" w:type="dxa"/>
            <w:gridSpan w:val="2"/>
          </w:tcPr>
          <w:p w14:paraId="0EABEE40" w14:textId="2EDA0FF9" w:rsidR="00753B20" w:rsidRDefault="007C7886" w:rsidP="007C7886">
            <w:pPr>
              <w:jc w:val="right"/>
            </w:pPr>
            <w:r w:rsidRPr="007C7886">
              <w:rPr>
                <w:b/>
              </w:rPr>
              <w:t xml:space="preserve">Time: </w:t>
            </w:r>
            <m:oMath>
              <m:r>
                <w:rPr>
                  <w:rFonts w:ascii="Cambria Math" w:hAnsi="Cambria Math"/>
                </w:rPr>
                <m:t>40</m:t>
              </m:r>
            </m:oMath>
            <w:r w:rsidRPr="00B50754">
              <w:t xml:space="preserve"> minutes</w:t>
            </w:r>
          </w:p>
        </w:tc>
      </w:tr>
      <w:tr w:rsidR="00C8092F" w14:paraId="6440B0DB" w14:textId="77777777" w:rsidTr="009737CC">
        <w:trPr>
          <w:trHeight w:val="720"/>
        </w:trPr>
        <w:tc>
          <w:tcPr>
            <w:tcW w:w="895" w:type="dxa"/>
            <w:vAlign w:val="bottom"/>
          </w:tcPr>
          <w:p w14:paraId="47087035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29C58031" w14:textId="77777777" w:rsidR="00C8092F" w:rsidRDefault="000C4876" w:rsidP="008B0D2B">
            <w:r>
              <w:t>_______________________________________</w:t>
            </w:r>
            <w:r w:rsidR="00BC3CA7">
              <w:t>_</w:t>
            </w:r>
          </w:p>
        </w:tc>
        <w:tc>
          <w:tcPr>
            <w:tcW w:w="540" w:type="dxa"/>
            <w:vAlign w:val="bottom"/>
          </w:tcPr>
          <w:p w14:paraId="18D39099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075F0B49" w14:textId="77777777" w:rsidR="00C8092F" w:rsidRDefault="008610D1" w:rsidP="008B0D2B">
            <w:r>
              <w:t>_________________________</w:t>
            </w:r>
            <w:r w:rsidR="00C02C46">
              <w:t>__</w:t>
            </w:r>
          </w:p>
        </w:tc>
      </w:tr>
    </w:tbl>
    <w:p w14:paraId="20CDAA63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535"/>
      </w:tblGrid>
      <w:tr w:rsidR="008002B5" w14:paraId="2B073F23" w14:textId="77777777" w:rsidTr="00A824BF">
        <w:trPr>
          <w:trHeight w:val="1385"/>
        </w:trPr>
        <w:tc>
          <w:tcPr>
            <w:tcW w:w="8815" w:type="dxa"/>
          </w:tcPr>
          <w:p w14:paraId="689266DA" w14:textId="5F966CD7" w:rsidR="000B6F7F" w:rsidRDefault="003B6A6B" w:rsidP="003B6A6B">
            <w:pPr>
              <w:pStyle w:val="ListParagraph"/>
              <w:numPr>
                <w:ilvl w:val="0"/>
                <w:numId w:val="1"/>
              </w:numPr>
            </w:pPr>
            <w:r>
              <w:t xml:space="preserve">Alice wrote a sequence of words in CamelCase as a string of letters, </w:t>
            </w:r>
            <w:r w:rsidRPr="00876471">
              <w:rPr>
                <w:rFonts w:ascii="Cambria" w:hAnsi="Cambria"/>
                <w:i/>
                <w:iCs/>
              </w:rPr>
              <w:t>s</w:t>
            </w:r>
            <w:r>
              <w:t>, having the following properties:</w:t>
            </w:r>
          </w:p>
          <w:p w14:paraId="5D440403" w14:textId="514999B3" w:rsidR="003B6A6B" w:rsidRDefault="003B6A6B" w:rsidP="003B6A6B">
            <w:pPr>
              <w:pStyle w:val="ListParagraph"/>
              <w:numPr>
                <w:ilvl w:val="1"/>
                <w:numId w:val="1"/>
              </w:numPr>
            </w:pPr>
            <w:r>
              <w:t>It is a concatenation of one or more words consisting of English letters.</w:t>
            </w:r>
          </w:p>
          <w:p w14:paraId="0F9A48FD" w14:textId="12F1B834" w:rsidR="003B6A6B" w:rsidRDefault="003B6A6B" w:rsidP="003B6A6B">
            <w:pPr>
              <w:pStyle w:val="ListParagraph"/>
              <w:numPr>
                <w:ilvl w:val="1"/>
                <w:numId w:val="1"/>
              </w:numPr>
            </w:pPr>
            <w:r>
              <w:t>All letters in the first word are lowercase.</w:t>
            </w:r>
          </w:p>
          <w:p w14:paraId="28DA5A4F" w14:textId="7D1F65FC" w:rsidR="003B6A6B" w:rsidRDefault="003B6A6B" w:rsidP="003B6A6B">
            <w:pPr>
              <w:pStyle w:val="ListParagraph"/>
              <w:numPr>
                <w:ilvl w:val="1"/>
                <w:numId w:val="1"/>
              </w:numPr>
            </w:pPr>
            <w:r>
              <w:t>For each of the subsequent words, the first letter is uppercase and rest of the letters are lowercase.</w:t>
            </w:r>
          </w:p>
          <w:p w14:paraId="3C79750E" w14:textId="77777777" w:rsidR="00775AF9" w:rsidRDefault="00775AF9" w:rsidP="00775AF9">
            <w:pPr>
              <w:ind w:left="360"/>
            </w:pPr>
            <w:r w:rsidRPr="004D230A">
              <w:t xml:space="preserve">Given </w:t>
            </w:r>
            <w:r w:rsidRPr="00876471">
              <w:rPr>
                <w:rFonts w:ascii="Cambria" w:hAnsi="Cambria"/>
                <w:i/>
                <w:iCs/>
              </w:rPr>
              <w:t>s</w:t>
            </w:r>
            <w:r w:rsidRPr="004D230A">
              <w:t xml:space="preserve">, print the number of words in </w:t>
            </w:r>
            <w:r w:rsidRPr="00876471">
              <w:rPr>
                <w:rFonts w:ascii="Cambria" w:hAnsi="Cambria"/>
                <w:i/>
                <w:iCs/>
              </w:rPr>
              <w:t>s</w:t>
            </w:r>
            <w:r w:rsidRPr="004D230A">
              <w:t xml:space="preserve"> on a new line.</w:t>
            </w:r>
          </w:p>
          <w:p w14:paraId="1A8C7F3E" w14:textId="77777777" w:rsidR="00775AF9" w:rsidRDefault="00775AF9" w:rsidP="00775AF9">
            <w:pPr>
              <w:ind w:left="360"/>
            </w:pPr>
            <w:r w:rsidRPr="00CB1C21">
              <w:t xml:space="preserve">For example, </w:t>
            </w:r>
            <m:oMath>
              <m:r>
                <w:rPr>
                  <w:rFonts w:ascii="Cambria Math" w:hAnsi="Cambria Math"/>
                </w:rPr>
                <m:t>s=oneTwoThree</m:t>
              </m:r>
            </m:oMath>
            <w:r w:rsidRPr="00CB1C21">
              <w:t xml:space="preserve">. There are </w:t>
            </w:r>
            <w:r w:rsidRPr="00CB1C21">
              <w:rPr>
                <w:rFonts w:ascii="Cambria" w:hAnsi="Cambria"/>
              </w:rPr>
              <w:t>3</w:t>
            </w:r>
            <w:r w:rsidRPr="00CB1C21">
              <w:t xml:space="preserve"> words in the string.</w:t>
            </w:r>
          </w:p>
          <w:p w14:paraId="3C25141B" w14:textId="77777777" w:rsidR="008648F9" w:rsidRPr="008A35FD" w:rsidRDefault="008648F9" w:rsidP="008648F9">
            <w:pPr>
              <w:spacing w:before="240"/>
              <w:ind w:left="360"/>
              <w:rPr>
                <w:b/>
                <w:bCs/>
              </w:rPr>
            </w:pPr>
            <w:r w:rsidRPr="008A35FD">
              <w:rPr>
                <w:b/>
                <w:bCs/>
              </w:rPr>
              <w:t>Input Format</w:t>
            </w:r>
          </w:p>
          <w:p w14:paraId="75813329" w14:textId="77777777" w:rsidR="008648F9" w:rsidRDefault="008648F9" w:rsidP="008648F9">
            <w:pPr>
              <w:ind w:left="360"/>
            </w:pPr>
            <w:r>
              <w:t xml:space="preserve">A single line containing string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>
              <w:t>.</w:t>
            </w:r>
          </w:p>
          <w:p w14:paraId="4521B1F0" w14:textId="77777777" w:rsidR="00DB3A6E" w:rsidRPr="008A35FD" w:rsidRDefault="00DB3A6E" w:rsidP="00DB3A6E">
            <w:pPr>
              <w:spacing w:before="240"/>
              <w:ind w:left="360"/>
              <w:rPr>
                <w:b/>
                <w:bCs/>
              </w:rPr>
            </w:pPr>
            <w:r w:rsidRPr="008A35FD">
              <w:rPr>
                <w:b/>
                <w:bCs/>
              </w:rPr>
              <w:t>Output Format</w:t>
            </w:r>
          </w:p>
          <w:p w14:paraId="3848C7D6" w14:textId="67575D33" w:rsidR="003B6A6B" w:rsidRDefault="00DB3A6E" w:rsidP="00DB3A6E">
            <w:pPr>
              <w:ind w:left="360"/>
            </w:pPr>
            <w:r>
              <w:t xml:space="preserve">Print the number of words in string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>
              <w:t>.</w:t>
            </w:r>
          </w:p>
          <w:p w14:paraId="3BA197F2" w14:textId="77777777" w:rsidR="00744834" w:rsidRDefault="00744834" w:rsidP="00744834"/>
          <w:tbl>
            <w:tblPr>
              <w:tblStyle w:val="TableGridLight"/>
              <w:tblW w:w="0" w:type="auto"/>
              <w:tblLook w:val="04A0" w:firstRow="1" w:lastRow="0" w:firstColumn="1" w:lastColumn="0" w:noHBand="0" w:noVBand="1"/>
            </w:tblPr>
            <w:tblGrid>
              <w:gridCol w:w="4294"/>
              <w:gridCol w:w="4295"/>
            </w:tblGrid>
            <w:tr w:rsidR="00AD7D1B" w14:paraId="7AB84FB3" w14:textId="77777777" w:rsidTr="003A3174">
              <w:tc>
                <w:tcPr>
                  <w:tcW w:w="4294" w:type="dxa"/>
                </w:tcPr>
                <w:p w14:paraId="4DD810F8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INPUT</w:t>
                  </w:r>
                </w:p>
              </w:tc>
              <w:tc>
                <w:tcPr>
                  <w:tcW w:w="4295" w:type="dxa"/>
                </w:tcPr>
                <w:p w14:paraId="750FD055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OUTPUT</w:t>
                  </w:r>
                </w:p>
              </w:tc>
            </w:tr>
            <w:tr w:rsidR="00AD7D1B" w14:paraId="79CB2C0D" w14:textId="77777777" w:rsidTr="003A3174">
              <w:tc>
                <w:tcPr>
                  <w:tcW w:w="4294" w:type="dxa"/>
                </w:tcPr>
                <w:p w14:paraId="40C2CD5A" w14:textId="58A60D87" w:rsidR="00AD7D1B" w:rsidRPr="007E65AC" w:rsidRDefault="00E83DA2" w:rsidP="00AD7D1B">
                  <w:pPr>
                    <w:rPr>
                      <w:rFonts w:ascii="Cambria" w:hAnsi="Cambria"/>
                    </w:rPr>
                  </w:pPr>
                  <w:r w:rsidRPr="00006F74">
                    <w:rPr>
                      <w:rFonts w:ascii="Courier New" w:hAnsi="Courier New" w:cs="Courier New"/>
                    </w:rPr>
                    <w:t>saveChangesInTheEditor</w:t>
                  </w:r>
                </w:p>
              </w:tc>
              <w:tc>
                <w:tcPr>
                  <w:tcW w:w="4295" w:type="dxa"/>
                </w:tcPr>
                <w:p w14:paraId="0C4CCFC3" w14:textId="47DA1E81" w:rsidR="00AD7D1B" w:rsidRPr="007B5C77" w:rsidRDefault="00E83DA2" w:rsidP="007B5C77">
                  <w:pPr>
                    <w:rPr>
                      <w:rFonts w:ascii="Cambria" w:hAnsi="Cambria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" w:hAnsi="Cambria"/>
                        </w:rPr>
                        <m:t>5</m:t>
                      </m:r>
                    </m:oMath>
                  </m:oMathPara>
                </w:p>
              </w:tc>
            </w:tr>
          </w:tbl>
          <w:p w14:paraId="6FE8B797" w14:textId="77777777" w:rsidR="00AD7D1B" w:rsidRDefault="00AD7D1B" w:rsidP="00E23A62">
            <w:pPr>
              <w:ind w:left="720"/>
            </w:pPr>
          </w:p>
          <w:p w14:paraId="2814E916" w14:textId="77777777" w:rsidR="00E23A62" w:rsidRPr="00150C59" w:rsidRDefault="00E23A62" w:rsidP="00E23A62">
            <w:pPr>
              <w:ind w:left="360"/>
              <w:rPr>
                <w:b/>
                <w:bCs/>
              </w:rPr>
            </w:pPr>
            <w:r w:rsidRPr="00006F74">
              <w:rPr>
                <w:b/>
                <w:bCs/>
              </w:rPr>
              <w:t>Explanation</w:t>
            </w:r>
          </w:p>
          <w:p w14:paraId="453EB434" w14:textId="77777777" w:rsidR="00E23A62" w:rsidRDefault="00E23A62" w:rsidP="00E23A62">
            <w:pPr>
              <w:ind w:left="360"/>
            </w:pPr>
            <w:r>
              <w:t xml:space="preserve">String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>
              <w:t xml:space="preserve"> contains five words:</w:t>
            </w:r>
          </w:p>
          <w:p w14:paraId="1194061C" w14:textId="77777777" w:rsidR="00E23A62" w:rsidRDefault="00E23A62" w:rsidP="00E23A62">
            <w:pPr>
              <w:pStyle w:val="ListParagraph"/>
              <w:numPr>
                <w:ilvl w:val="0"/>
                <w:numId w:val="4"/>
              </w:numPr>
            </w:pPr>
            <w:r>
              <w:t>save</w:t>
            </w:r>
          </w:p>
          <w:p w14:paraId="76BB2421" w14:textId="77777777" w:rsidR="00E23A62" w:rsidRDefault="00E23A62" w:rsidP="00E23A62">
            <w:pPr>
              <w:pStyle w:val="ListParagraph"/>
              <w:numPr>
                <w:ilvl w:val="0"/>
                <w:numId w:val="4"/>
              </w:numPr>
            </w:pPr>
            <w:r>
              <w:t>Changes</w:t>
            </w:r>
          </w:p>
          <w:p w14:paraId="0465FC87" w14:textId="77777777" w:rsidR="00E23A62" w:rsidRDefault="00E23A62" w:rsidP="00E23A62">
            <w:pPr>
              <w:pStyle w:val="ListParagraph"/>
              <w:numPr>
                <w:ilvl w:val="0"/>
                <w:numId w:val="4"/>
              </w:numPr>
            </w:pPr>
            <w:r>
              <w:t>In</w:t>
            </w:r>
          </w:p>
          <w:p w14:paraId="5795884E" w14:textId="77777777" w:rsidR="00E23A62" w:rsidRDefault="00E23A62" w:rsidP="00E23A62">
            <w:pPr>
              <w:pStyle w:val="ListParagraph"/>
              <w:numPr>
                <w:ilvl w:val="0"/>
                <w:numId w:val="4"/>
              </w:numPr>
            </w:pPr>
            <w:r>
              <w:t>The</w:t>
            </w:r>
          </w:p>
          <w:p w14:paraId="1E9AFA32" w14:textId="77777777" w:rsidR="00E23A62" w:rsidRDefault="00E23A62" w:rsidP="00E23A62">
            <w:pPr>
              <w:pStyle w:val="ListParagraph"/>
              <w:numPr>
                <w:ilvl w:val="0"/>
                <w:numId w:val="4"/>
              </w:numPr>
            </w:pPr>
            <w:r>
              <w:t>Editor</w:t>
            </w:r>
          </w:p>
          <w:p w14:paraId="3EA05620" w14:textId="6A492D81" w:rsidR="00E23A62" w:rsidRDefault="00E23A62" w:rsidP="00E23A62">
            <w:r>
              <w:t xml:space="preserve">      </w:t>
            </w:r>
            <w:bookmarkStart w:id="0" w:name="_GoBack"/>
            <w:bookmarkEnd w:id="0"/>
            <w:r>
              <w:t xml:space="preserve">Thus, we print </w:t>
            </w:r>
            <w:r>
              <w:rPr>
                <w:rFonts w:ascii="Cambria" w:hAnsi="Cambria"/>
              </w:rPr>
              <w:t>5</w:t>
            </w:r>
            <w:r>
              <w:t xml:space="preserve"> on a new line.</w:t>
            </w:r>
          </w:p>
          <w:p w14:paraId="4F0BFFB9" w14:textId="7A3BF0D0" w:rsidR="004E4BBB" w:rsidRPr="004A5739" w:rsidRDefault="004E4BBB" w:rsidP="00D824B6"/>
        </w:tc>
        <w:tc>
          <w:tcPr>
            <w:tcW w:w="535" w:type="dxa"/>
          </w:tcPr>
          <w:p w14:paraId="1A5E3440" w14:textId="04883ED8" w:rsidR="008002B5" w:rsidRPr="00691D2B" w:rsidRDefault="004E4D0D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  <w:tr w:rsidR="008002B5" w14:paraId="765E36B1" w14:textId="77777777" w:rsidTr="00A824BF">
        <w:trPr>
          <w:trHeight w:val="636"/>
        </w:trPr>
        <w:tc>
          <w:tcPr>
            <w:tcW w:w="8815" w:type="dxa"/>
          </w:tcPr>
          <w:p w14:paraId="653A0BB5" w14:textId="774CC91B" w:rsidR="007A1FF9" w:rsidRDefault="00436E91" w:rsidP="00436E91">
            <w:pPr>
              <w:pStyle w:val="ListParagraph"/>
              <w:numPr>
                <w:ilvl w:val="0"/>
                <w:numId w:val="1"/>
              </w:numPr>
            </w:pPr>
            <w:r>
              <w:t>Interview</w:t>
            </w:r>
          </w:p>
        </w:tc>
        <w:tc>
          <w:tcPr>
            <w:tcW w:w="535" w:type="dxa"/>
          </w:tcPr>
          <w:p w14:paraId="7EE01A4F" w14:textId="2ADE200C" w:rsidR="008002B5" w:rsidRPr="00691D2B" w:rsidRDefault="00591A7F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</w:tbl>
    <w:p w14:paraId="2585F54F" w14:textId="77777777" w:rsidR="00917D30" w:rsidRDefault="00917D30"/>
    <w:sectPr w:rsidR="00917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0303BB"/>
    <w:multiLevelType w:val="hybridMultilevel"/>
    <w:tmpl w:val="B9406E60"/>
    <w:lvl w:ilvl="0" w:tplc="E95E76E6">
      <w:start w:val="1"/>
      <w:numFmt w:val="decimal"/>
      <w:lvlText w:val="%1."/>
      <w:lvlJc w:val="left"/>
      <w:pPr>
        <w:ind w:left="1080" w:hanging="360"/>
      </w:pPr>
      <w:rPr>
        <w:rFonts w:ascii="Cambria" w:hAnsi="Cambria"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93C6120"/>
    <w:multiLevelType w:val="hybridMultilevel"/>
    <w:tmpl w:val="5CBE6BEA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5EB76E85"/>
    <w:multiLevelType w:val="hybridMultilevel"/>
    <w:tmpl w:val="C8B2CB94"/>
    <w:lvl w:ilvl="0" w:tplc="6D48E2DC">
      <w:start w:val="1"/>
      <w:numFmt w:val="decimal"/>
      <w:suff w:val="space"/>
      <w:lvlText w:val="%1."/>
      <w:lvlJc w:val="left"/>
      <w:pPr>
        <w:ind w:left="360" w:hanging="216"/>
      </w:pPr>
      <w:rPr>
        <w:rFonts w:ascii="Cambria" w:hAnsi="Cambria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921166"/>
    <w:multiLevelType w:val="hybridMultilevel"/>
    <w:tmpl w:val="5B228710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TQ0MAAiE3MjYyUdpeDU4uLM/DyQAqNaAL8y8ocsAAAA"/>
  </w:docVars>
  <w:rsids>
    <w:rsidRoot w:val="00D37489"/>
    <w:rsid w:val="0002022B"/>
    <w:rsid w:val="0003191C"/>
    <w:rsid w:val="00044DC6"/>
    <w:rsid w:val="00061CE2"/>
    <w:rsid w:val="000733CB"/>
    <w:rsid w:val="000743DA"/>
    <w:rsid w:val="00076ACA"/>
    <w:rsid w:val="00086E86"/>
    <w:rsid w:val="000B6F7F"/>
    <w:rsid w:val="000C4876"/>
    <w:rsid w:val="000C518B"/>
    <w:rsid w:val="000D5914"/>
    <w:rsid w:val="000D7868"/>
    <w:rsid w:val="000F14DA"/>
    <w:rsid w:val="000F3F48"/>
    <w:rsid w:val="0010273F"/>
    <w:rsid w:val="00121044"/>
    <w:rsid w:val="00122C5D"/>
    <w:rsid w:val="00157D3B"/>
    <w:rsid w:val="0017145A"/>
    <w:rsid w:val="0018425D"/>
    <w:rsid w:val="001B1E0C"/>
    <w:rsid w:val="001B7149"/>
    <w:rsid w:val="001F3AFE"/>
    <w:rsid w:val="0020584B"/>
    <w:rsid w:val="00262C21"/>
    <w:rsid w:val="002650FD"/>
    <w:rsid w:val="002D2ED5"/>
    <w:rsid w:val="00312C97"/>
    <w:rsid w:val="00375CC4"/>
    <w:rsid w:val="003A11F9"/>
    <w:rsid w:val="003A419C"/>
    <w:rsid w:val="003B0098"/>
    <w:rsid w:val="003B1402"/>
    <w:rsid w:val="003B2053"/>
    <w:rsid w:val="003B6A6B"/>
    <w:rsid w:val="003C0CB1"/>
    <w:rsid w:val="003E6E71"/>
    <w:rsid w:val="003F1500"/>
    <w:rsid w:val="003F4AC4"/>
    <w:rsid w:val="00410E0E"/>
    <w:rsid w:val="00411B14"/>
    <w:rsid w:val="00423594"/>
    <w:rsid w:val="00436E91"/>
    <w:rsid w:val="00475BC2"/>
    <w:rsid w:val="004A5739"/>
    <w:rsid w:val="004B2A20"/>
    <w:rsid w:val="004D7AB9"/>
    <w:rsid w:val="004E0C7E"/>
    <w:rsid w:val="004E4BBB"/>
    <w:rsid w:val="004E4D0D"/>
    <w:rsid w:val="004F246C"/>
    <w:rsid w:val="005112A9"/>
    <w:rsid w:val="0051185E"/>
    <w:rsid w:val="00524737"/>
    <w:rsid w:val="00561197"/>
    <w:rsid w:val="00564FE2"/>
    <w:rsid w:val="00591A7F"/>
    <w:rsid w:val="005C55F3"/>
    <w:rsid w:val="005F69BB"/>
    <w:rsid w:val="00600F82"/>
    <w:rsid w:val="006318D7"/>
    <w:rsid w:val="0065498D"/>
    <w:rsid w:val="00661E84"/>
    <w:rsid w:val="00664C51"/>
    <w:rsid w:val="00691D2B"/>
    <w:rsid w:val="006A40C6"/>
    <w:rsid w:val="006B6060"/>
    <w:rsid w:val="006C3100"/>
    <w:rsid w:val="006E1A05"/>
    <w:rsid w:val="00707CDB"/>
    <w:rsid w:val="0071136B"/>
    <w:rsid w:val="00744834"/>
    <w:rsid w:val="00744FF5"/>
    <w:rsid w:val="00752837"/>
    <w:rsid w:val="00753820"/>
    <w:rsid w:val="00753B20"/>
    <w:rsid w:val="0076103D"/>
    <w:rsid w:val="00775AF9"/>
    <w:rsid w:val="007773AA"/>
    <w:rsid w:val="0078627D"/>
    <w:rsid w:val="007A1FF9"/>
    <w:rsid w:val="007A5CA9"/>
    <w:rsid w:val="007B5C77"/>
    <w:rsid w:val="007B650C"/>
    <w:rsid w:val="007C7886"/>
    <w:rsid w:val="007D61FC"/>
    <w:rsid w:val="007E3A44"/>
    <w:rsid w:val="007E65AC"/>
    <w:rsid w:val="007F51A0"/>
    <w:rsid w:val="008002B5"/>
    <w:rsid w:val="0080066A"/>
    <w:rsid w:val="00807767"/>
    <w:rsid w:val="00830E76"/>
    <w:rsid w:val="00850C5B"/>
    <w:rsid w:val="008610D1"/>
    <w:rsid w:val="008648F9"/>
    <w:rsid w:val="008711F2"/>
    <w:rsid w:val="00871669"/>
    <w:rsid w:val="00896E60"/>
    <w:rsid w:val="008B0D2B"/>
    <w:rsid w:val="008F283C"/>
    <w:rsid w:val="008F4645"/>
    <w:rsid w:val="00917D30"/>
    <w:rsid w:val="009242F3"/>
    <w:rsid w:val="00925F62"/>
    <w:rsid w:val="00931AAD"/>
    <w:rsid w:val="00934272"/>
    <w:rsid w:val="009429C9"/>
    <w:rsid w:val="00951589"/>
    <w:rsid w:val="00953D97"/>
    <w:rsid w:val="0095496E"/>
    <w:rsid w:val="009737CC"/>
    <w:rsid w:val="00995477"/>
    <w:rsid w:val="009B4CCE"/>
    <w:rsid w:val="009F6DAF"/>
    <w:rsid w:val="00A03437"/>
    <w:rsid w:val="00A77A94"/>
    <w:rsid w:val="00A824BF"/>
    <w:rsid w:val="00A943A7"/>
    <w:rsid w:val="00AA1BD2"/>
    <w:rsid w:val="00AB78FA"/>
    <w:rsid w:val="00AC36F5"/>
    <w:rsid w:val="00AD7D1B"/>
    <w:rsid w:val="00AE4D6C"/>
    <w:rsid w:val="00AE4FF0"/>
    <w:rsid w:val="00AF3BF1"/>
    <w:rsid w:val="00B01399"/>
    <w:rsid w:val="00B41CB0"/>
    <w:rsid w:val="00B432F6"/>
    <w:rsid w:val="00B50754"/>
    <w:rsid w:val="00BB488F"/>
    <w:rsid w:val="00BB7D3F"/>
    <w:rsid w:val="00BC3CA7"/>
    <w:rsid w:val="00BC612E"/>
    <w:rsid w:val="00BD4C76"/>
    <w:rsid w:val="00BE2808"/>
    <w:rsid w:val="00BE362A"/>
    <w:rsid w:val="00BF41C3"/>
    <w:rsid w:val="00C02C46"/>
    <w:rsid w:val="00C70476"/>
    <w:rsid w:val="00C8092F"/>
    <w:rsid w:val="00CA2455"/>
    <w:rsid w:val="00D03772"/>
    <w:rsid w:val="00D06C0C"/>
    <w:rsid w:val="00D07DEC"/>
    <w:rsid w:val="00D202FB"/>
    <w:rsid w:val="00D2683E"/>
    <w:rsid w:val="00D37489"/>
    <w:rsid w:val="00D41EAB"/>
    <w:rsid w:val="00D824B6"/>
    <w:rsid w:val="00D8490E"/>
    <w:rsid w:val="00D950CF"/>
    <w:rsid w:val="00DB3A6E"/>
    <w:rsid w:val="00DC13EE"/>
    <w:rsid w:val="00DE4B37"/>
    <w:rsid w:val="00DF6316"/>
    <w:rsid w:val="00E04B8D"/>
    <w:rsid w:val="00E056C7"/>
    <w:rsid w:val="00E14936"/>
    <w:rsid w:val="00E2198B"/>
    <w:rsid w:val="00E23A62"/>
    <w:rsid w:val="00E43148"/>
    <w:rsid w:val="00E5458E"/>
    <w:rsid w:val="00E70AD7"/>
    <w:rsid w:val="00E81E4D"/>
    <w:rsid w:val="00E83DA2"/>
    <w:rsid w:val="00E84779"/>
    <w:rsid w:val="00EC2887"/>
    <w:rsid w:val="00EC565C"/>
    <w:rsid w:val="00F01266"/>
    <w:rsid w:val="00F37468"/>
    <w:rsid w:val="00F5479C"/>
    <w:rsid w:val="00F722A4"/>
    <w:rsid w:val="00F93725"/>
    <w:rsid w:val="00FA73EA"/>
    <w:rsid w:val="00FB2DD9"/>
    <w:rsid w:val="00FC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FBB52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4645"/>
    <w:rPr>
      <w:color w:val="808080"/>
    </w:rPr>
  </w:style>
  <w:style w:type="table" w:styleId="TableGridLight">
    <w:name w:val="Grid Table Light"/>
    <w:basedOn w:val="TableNormal"/>
    <w:uiPriority w:val="40"/>
    <w:rsid w:val="007E65A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711F2"/>
    <w:rPr>
      <w:rFonts w:ascii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6E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6E71"/>
    <w:rPr>
      <w:rFonts w:ascii="Courier New" w:eastAsia="Times New Roman" w:hAnsi="Courier New" w:cs="Courier New"/>
      <w:sz w:val="20"/>
      <w:szCs w:val="20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0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71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8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9BDE1A-C587-4C72-980A-ACB2938E4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Reshma</cp:lastModifiedBy>
  <cp:revision>299</cp:revision>
  <cp:lastPrinted>2019-11-04T19:19:00Z</cp:lastPrinted>
  <dcterms:created xsi:type="dcterms:W3CDTF">2019-11-04T14:16:00Z</dcterms:created>
  <dcterms:modified xsi:type="dcterms:W3CDTF">2020-03-10T08:27:00Z</dcterms:modified>
</cp:coreProperties>
</file>